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F89E4" w14:textId="77777777" w:rsidR="00E52FF4" w:rsidRDefault="00E52FF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A91B3" wp14:editId="37C7D36A">
                <wp:simplePos x="0" y="0"/>
                <wp:positionH relativeFrom="column">
                  <wp:posOffset>1111250</wp:posOffset>
                </wp:positionH>
                <wp:positionV relativeFrom="paragraph">
                  <wp:posOffset>819150</wp:posOffset>
                </wp:positionV>
                <wp:extent cx="1720850" cy="596900"/>
                <wp:effectExtent l="0" t="0" r="12700" b="1270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0850" cy="5969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8B6CE" w14:textId="3E1694B1" w:rsidR="00E52FF4" w:rsidRPr="00E52FF4" w:rsidRDefault="00E52FF4" w:rsidP="00E52FF4">
                            <w:pPr>
                              <w:shd w:val="clear" w:color="auto" w:fill="FFFF0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</w:pPr>
                            <w:r w:rsidRPr="00E52FF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>SAYS NO TO BULLYING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44546A" w:themeColor="text2"/>
                                <w:sz w:val="28"/>
                                <w:szCs w:val="28"/>
                              </w:rPr>
                              <w:t xml:space="preserve"> 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0A91B3" id="Rectangle: Rounded Corners 2" o:spid="_x0000_s1026" style="position:absolute;margin-left:87.5pt;margin-top:64.5pt;width:135.5pt;height: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" fillcolor="#ffc000 [3207]" strokecolor="#7f5f00 [1607]" strokeweight="1pt">
                <v:stroke joinstyle="miter"/>
                <v:textbox>
                  <w:txbxContent>
                    <w:p w14:paraId="1CB8B6CE" w14:textId="3E1694B1" w:rsidR="00E52FF4" w:rsidRPr="00E52FF4" w:rsidRDefault="00E52FF4" w:rsidP="00E52FF4">
                      <w:pPr>
                        <w:shd w:val="clear" w:color="auto" w:fill="FFFF0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</w:pPr>
                      <w:r w:rsidRPr="00E52FF4">
                        <w:rPr>
                          <w:rFonts w:ascii="Times New Roman" w:hAnsi="Times New Roman" w:cs="Times New Roman"/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>SAYS NO TO BULLYING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44546A" w:themeColor="text2"/>
                          <w:sz w:val="28"/>
                          <w:szCs w:val="28"/>
                        </w:rPr>
                        <w:t xml:space="preserve"> !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940AEB5" wp14:editId="42C4B815">
            <wp:extent cx="4067810" cy="31496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6781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8B426" w14:textId="77777777" w:rsidR="00E52FF4" w:rsidRDefault="00E52FF4">
      <w:pPr>
        <w:rPr>
          <w:rFonts w:ascii="Palatino Linotype" w:hAnsi="Palatino Linotype" w:cs="Times New Roman"/>
          <w:bCs/>
          <w:sz w:val="24"/>
          <w:szCs w:val="24"/>
        </w:rPr>
      </w:pPr>
      <w:r w:rsidRPr="00E52FF4">
        <w:rPr>
          <w:rFonts w:ascii="Palatino Linotype" w:hAnsi="Palatino Linotype" w:cs="Times New Roman"/>
          <w:b/>
          <w:sz w:val="24"/>
          <w:szCs w:val="24"/>
          <w:lang w:bidi="he-IL"/>
        </w:rPr>
        <w:t xml:space="preserve">ART AGAINST BULLYING” </w:t>
      </w:r>
      <w:r w:rsidRPr="00E52FF4">
        <w:rPr>
          <w:rFonts w:ascii="Palatino Linotype" w:hAnsi="Palatino Linotype" w:cs="Times New Roman"/>
          <w:bCs/>
          <w:sz w:val="24"/>
          <w:szCs w:val="24"/>
          <w:lang w:bidi="he-IL"/>
        </w:rPr>
        <w:t xml:space="preserve">– proiect Erasmus + cu nr. </w:t>
      </w:r>
      <w:r w:rsidRPr="00E52FF4">
        <w:rPr>
          <w:rFonts w:ascii="Palatino Linotype" w:hAnsi="Palatino Linotype" w:cs="Times New Roman"/>
          <w:bCs/>
          <w:sz w:val="24"/>
          <w:szCs w:val="24"/>
        </w:rPr>
        <w:t>2019-1-PL01-KA201-065722</w:t>
      </w:r>
    </w:p>
    <w:p w14:paraId="5C540359" w14:textId="20D4680E" w:rsidR="00E52FF4" w:rsidRPr="00E52FF4" w:rsidRDefault="00E52FF4" w:rsidP="00E52FF4">
      <w:pPr>
        <w:jc w:val="center"/>
        <w:rPr>
          <w:rFonts w:ascii="Palatino Linotype" w:hAnsi="Palatino Linotype"/>
          <w:sz w:val="24"/>
          <w:szCs w:val="24"/>
        </w:rPr>
      </w:pPr>
      <w:r w:rsidRPr="00E52FF4">
        <w:rPr>
          <w:rFonts w:ascii="Palatino Linotype" w:hAnsi="Palatino Linotype"/>
          <w:bCs/>
          <w:sz w:val="24"/>
          <w:szCs w:val="24"/>
        </w:rPr>
        <w:t xml:space="preserve">pagina de proiect </w:t>
      </w:r>
      <w:hyperlink r:id="rId5" w:history="1">
        <w:r w:rsidRPr="00E52FF4">
          <w:rPr>
            <w:rStyle w:val="Hyperlink"/>
            <w:rFonts w:ascii="Palatino Linotype" w:hAnsi="Palatino Linotype"/>
            <w:sz w:val="24"/>
            <w:szCs w:val="24"/>
          </w:rPr>
          <w:t>http://art-against-bullying.eu/</w:t>
        </w:r>
      </w:hyperlink>
      <w:r w:rsidRPr="00E52FF4">
        <w:rPr>
          <w:rFonts w:ascii="Palatino Linotype" w:hAnsi="Palatino Linotype"/>
          <w:sz w:val="24"/>
          <w:szCs w:val="24"/>
        </w:rPr>
        <w:t>.</w:t>
      </w:r>
    </w:p>
    <w:p w14:paraId="55E175BC" w14:textId="0D17392F" w:rsidR="00E52FF4" w:rsidRPr="00E52FF4" w:rsidRDefault="00E52FF4" w:rsidP="00E52FF4">
      <w:pPr>
        <w:jc w:val="center"/>
        <w:rPr>
          <w:rFonts w:ascii="Palatino Linotype" w:hAnsi="Palatino Linotype"/>
          <w:bCs/>
          <w:sz w:val="24"/>
          <w:szCs w:val="24"/>
        </w:rPr>
      </w:pPr>
      <w:hyperlink r:id="rId6" w:history="1">
        <w:r w:rsidRPr="00E52FF4">
          <w:rPr>
            <w:rStyle w:val="Hyperlink"/>
            <w:rFonts w:ascii="Palatino Linotype" w:hAnsi="Palatino Linotype"/>
            <w:sz w:val="24"/>
            <w:szCs w:val="24"/>
          </w:rPr>
          <w:t>https://www.facebook.com/Art-Against-Bullying-110990840423132/</w:t>
        </w:r>
      </w:hyperlink>
    </w:p>
    <w:p w14:paraId="5AAA5081" w14:textId="2E3F3BDF" w:rsidR="006D1045" w:rsidRPr="00E52FF4" w:rsidRDefault="00E52FF4">
      <w:pPr>
        <w:rPr>
          <w:rFonts w:ascii="Palatino Linotype" w:hAnsi="Palatino Linotype"/>
          <w:sz w:val="24"/>
          <w:szCs w:val="24"/>
        </w:rPr>
      </w:pPr>
      <w:r w:rsidRPr="00E52FF4">
        <w:rPr>
          <w:rFonts w:ascii="Palatino Linotype" w:hAnsi="Palatino Linotype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CAA0447" wp14:editId="4995F3BC">
            <wp:simplePos x="4991100" y="2959100"/>
            <wp:positionH relativeFrom="margin">
              <wp:align>right</wp:align>
            </wp:positionH>
            <wp:positionV relativeFrom="margin">
              <wp:align>top</wp:align>
            </wp:positionV>
            <wp:extent cx="1454150" cy="1104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6D1045" w:rsidRPr="00E52F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E1MjAxMDczNrdU0lEKTi0uzszPAykwrAUAXW/gWCwAAAA="/>
  </w:docVars>
  <w:rsids>
    <w:rsidRoot w:val="00E52FF4"/>
    <w:rsid w:val="00624370"/>
    <w:rsid w:val="00AD130B"/>
    <w:rsid w:val="00C51CD1"/>
    <w:rsid w:val="00DD1E8C"/>
    <w:rsid w:val="00E5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DFB13"/>
  <w15:chartTrackingRefBased/>
  <w15:docId w15:val="{29179E34-9005-44E4-B255-81DA508C0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F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52F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Art-Against-Bullying-110990840423132/" TargetMode="External"/><Relationship Id="rId5" Type="http://schemas.openxmlformats.org/officeDocument/2006/relationships/hyperlink" Target="http://art-against-bullying.eu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Sonia Duse</dc:creator>
  <cp:keywords/>
  <dc:description/>
  <cp:lastModifiedBy>Carmen Sonia Duse</cp:lastModifiedBy>
  <cp:revision>1</cp:revision>
  <dcterms:created xsi:type="dcterms:W3CDTF">2020-10-25T15:48:00Z</dcterms:created>
  <dcterms:modified xsi:type="dcterms:W3CDTF">2020-10-25T15:54:00Z</dcterms:modified>
</cp:coreProperties>
</file>